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230DAAEA" w:rsidR="003D04A5" w:rsidRPr="003D04A5" w:rsidRDefault="00CB1162" w:rsidP="003D04A5">
            <w:pPr>
              <w:tabs>
                <w:tab w:val="left" w:pos="1440"/>
              </w:tabs>
              <w:rPr>
                <w:rFonts w:ascii="Arial" w:hAnsi="Arial" w:cs="Arial"/>
                <w:color w:val="622A76"/>
              </w:rPr>
            </w:pPr>
            <w:r>
              <w:rPr>
                <w:rFonts w:ascii="Arial" w:hAnsi="Arial" w:cs="Arial"/>
                <w:color w:val="622A76"/>
              </w:rPr>
              <w:t>Strategic Lead Place</w:t>
            </w: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w:t>
      </w:r>
      <w:proofErr w:type="gramStart"/>
      <w:r>
        <w:rPr>
          <w:rFonts w:ascii="Arial" w:hAnsi="Arial" w:cs="Arial"/>
        </w:rPr>
        <w:t>a receipt</w:t>
      </w:r>
      <w:proofErr w:type="gramEnd"/>
      <w:r>
        <w:rPr>
          <w:rFonts w:ascii="Arial" w:hAnsi="Arial" w:cs="Arial"/>
        </w:rPr>
        <w:t xml:space="preserve"> for a </w:t>
      </w:r>
      <w:proofErr w:type="gramStart"/>
      <w:r>
        <w:rPr>
          <w:rFonts w:ascii="Arial" w:hAnsi="Arial" w:cs="Arial"/>
        </w:rPr>
        <w:t>post</w:t>
      </w:r>
      <w:proofErr w:type="gramEnd"/>
      <w:r>
        <w:rPr>
          <w:rFonts w:ascii="Arial" w:hAnsi="Arial" w:cs="Arial"/>
        </w:rPr>
        <w:t xml:space="preserve"> application, please include a self-</w:t>
      </w:r>
      <w:proofErr w:type="gramStart"/>
      <w:r>
        <w:rPr>
          <w:rFonts w:ascii="Arial" w:hAnsi="Arial" w:cs="Arial"/>
        </w:rPr>
        <w:t>addressed</w:t>
      </w:r>
      <w:proofErr w:type="gramEnd"/>
      <w:r>
        <w:rPr>
          <w:rFonts w:ascii="Arial" w:hAnsi="Arial" w:cs="Arial"/>
        </w:rPr>
        <w:t xml:space="preserve">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 xml:space="preserve">These tables are </w:t>
      </w:r>
      <w:proofErr w:type="gramStart"/>
      <w:r>
        <w:rPr>
          <w:rFonts w:ascii="Arial" w:eastAsia="Times New Roman" w:hAnsi="Arial" w:cs="Arial"/>
        </w:rPr>
        <w:t>a fixed</w:t>
      </w:r>
      <w:proofErr w:type="gramEnd"/>
      <w:r>
        <w:rPr>
          <w:rFonts w:ascii="Arial" w:eastAsia="Times New Roman" w:hAnsi="Arial" w:cs="Arial"/>
        </w:rPr>
        <w:t xml:space="preserve">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72837E40" w14:textId="3F12B4FC" w:rsidR="00191D2D" w:rsidRDefault="00191D2D">
            <w:pPr>
              <w:rPr>
                <w:rFonts w:ascii="Arial" w:hAnsi="Arial" w:cs="Arial"/>
              </w:rPr>
            </w:pPr>
            <w:r>
              <w:rPr>
                <w:rFonts w:ascii="Arial" w:hAnsi="Arial" w:cs="Arial"/>
              </w:rPr>
              <w:t>8</w:t>
            </w:r>
          </w:p>
          <w:p w14:paraId="5788CD35" w14:textId="5F30E9BA" w:rsidR="00191D2D" w:rsidRDefault="00191D2D">
            <w:pPr>
              <w:rPr>
                <w:rFonts w:ascii="Arial" w:hAnsi="Arial" w:cs="Arial"/>
              </w:rPr>
            </w:pPr>
          </w:p>
        </w:tc>
      </w:tr>
      <w:tr w:rsidR="00191D2D" w14:paraId="489FB7D0" w14:textId="77777777" w:rsidTr="00685635">
        <w:tc>
          <w:tcPr>
            <w:tcW w:w="10456" w:type="dxa"/>
          </w:tcPr>
          <w:p w14:paraId="3AEE25DB" w14:textId="77777777" w:rsidR="00191D2D" w:rsidRDefault="00191D2D">
            <w:pPr>
              <w:rPr>
                <w:rFonts w:ascii="Arial" w:hAnsi="Arial" w:cs="Arial"/>
              </w:rPr>
            </w:pPr>
            <w:r>
              <w:rPr>
                <w:rFonts w:ascii="Arial" w:hAnsi="Arial" w:cs="Arial"/>
              </w:rPr>
              <w:t>9</w:t>
            </w:r>
          </w:p>
          <w:p w14:paraId="7497B8C2" w14:textId="77777777" w:rsidR="00AA6C64" w:rsidRDefault="00AA6C64">
            <w:pPr>
              <w:rPr>
                <w:rFonts w:ascii="Arial" w:hAnsi="Arial" w:cs="Arial"/>
              </w:rPr>
            </w:pPr>
          </w:p>
          <w:p w14:paraId="6CBDCE49" w14:textId="16E5071C" w:rsidR="00AA6C64" w:rsidRDefault="00AA6C64">
            <w:pPr>
              <w:rPr>
                <w:rFonts w:ascii="Arial" w:hAnsi="Arial" w:cs="Arial"/>
              </w:rPr>
            </w:pPr>
          </w:p>
        </w:tc>
      </w:tr>
      <w:tr w:rsidR="00ED4D25" w14:paraId="07503720" w14:textId="77777777" w:rsidTr="00685635">
        <w:tc>
          <w:tcPr>
            <w:tcW w:w="10456" w:type="dxa"/>
          </w:tcPr>
          <w:p w14:paraId="4D31FFFD" w14:textId="77777777" w:rsidR="00ED4D25" w:rsidRDefault="00ED4D25">
            <w:pPr>
              <w:rPr>
                <w:rFonts w:ascii="Arial" w:hAnsi="Arial" w:cs="Arial"/>
              </w:rPr>
            </w:pPr>
            <w:r>
              <w:rPr>
                <w:rFonts w:ascii="Arial" w:hAnsi="Arial" w:cs="Arial"/>
              </w:rPr>
              <w:lastRenderedPageBreak/>
              <w:t>10</w:t>
            </w:r>
          </w:p>
          <w:p w14:paraId="4C6121CD" w14:textId="77777777" w:rsidR="00ED4D25" w:rsidRDefault="00ED4D25">
            <w:pPr>
              <w:rPr>
                <w:rFonts w:ascii="Arial" w:hAnsi="Arial" w:cs="Arial"/>
              </w:rPr>
            </w:pPr>
          </w:p>
          <w:p w14:paraId="5B70894D" w14:textId="0B9F294E" w:rsidR="00ED4D25" w:rsidRDefault="00ED4D25">
            <w:pPr>
              <w:rPr>
                <w:rFonts w:ascii="Arial" w:hAnsi="Arial" w:cs="Arial"/>
              </w:rPr>
            </w:pPr>
          </w:p>
        </w:tc>
      </w:tr>
      <w:tr w:rsidR="00ED4D25" w14:paraId="53ACFFC7" w14:textId="77777777" w:rsidTr="00685635">
        <w:tc>
          <w:tcPr>
            <w:tcW w:w="10456" w:type="dxa"/>
          </w:tcPr>
          <w:p w14:paraId="6BDC8583" w14:textId="77777777" w:rsidR="00ED4D25" w:rsidRDefault="00ED4D25">
            <w:pPr>
              <w:rPr>
                <w:rFonts w:ascii="Arial" w:hAnsi="Arial" w:cs="Arial"/>
              </w:rPr>
            </w:pPr>
            <w:r>
              <w:rPr>
                <w:rFonts w:ascii="Arial" w:hAnsi="Arial" w:cs="Arial"/>
              </w:rPr>
              <w:t>11</w:t>
            </w:r>
          </w:p>
          <w:p w14:paraId="041C4BB5" w14:textId="77777777" w:rsidR="00ED4D25" w:rsidRDefault="00ED4D25">
            <w:pPr>
              <w:rPr>
                <w:rFonts w:ascii="Arial" w:hAnsi="Arial" w:cs="Arial"/>
              </w:rPr>
            </w:pPr>
          </w:p>
          <w:p w14:paraId="3E1C0307" w14:textId="7EA41551" w:rsidR="00ED4D25" w:rsidRDefault="00ED4D25">
            <w:pPr>
              <w:rPr>
                <w:rFonts w:ascii="Arial" w:hAnsi="Arial" w:cs="Arial"/>
              </w:rPr>
            </w:pPr>
          </w:p>
        </w:tc>
      </w:tr>
      <w:tr w:rsidR="00ED4D25" w14:paraId="0424F451" w14:textId="77777777" w:rsidTr="00685635">
        <w:tc>
          <w:tcPr>
            <w:tcW w:w="10456" w:type="dxa"/>
          </w:tcPr>
          <w:p w14:paraId="10C013A0" w14:textId="77777777" w:rsidR="00ED4D25" w:rsidRDefault="00ED4D25">
            <w:pPr>
              <w:rPr>
                <w:rFonts w:ascii="Arial" w:hAnsi="Arial" w:cs="Arial"/>
              </w:rPr>
            </w:pPr>
            <w:r>
              <w:rPr>
                <w:rFonts w:ascii="Arial" w:hAnsi="Arial" w:cs="Arial"/>
              </w:rPr>
              <w:t>12</w:t>
            </w:r>
          </w:p>
          <w:p w14:paraId="0E4203DB" w14:textId="77777777" w:rsidR="00ED4D25" w:rsidRDefault="00ED4D25">
            <w:pPr>
              <w:rPr>
                <w:rFonts w:ascii="Arial" w:hAnsi="Arial" w:cs="Arial"/>
              </w:rPr>
            </w:pPr>
          </w:p>
          <w:p w14:paraId="75E242AE" w14:textId="37C4C5BB" w:rsidR="00ED4D25" w:rsidRDefault="00ED4D25">
            <w:pPr>
              <w:rPr>
                <w:rFonts w:ascii="Arial" w:hAnsi="Arial" w:cs="Arial"/>
              </w:rPr>
            </w:pPr>
          </w:p>
        </w:tc>
      </w:tr>
      <w:tr w:rsidR="00ED4D25" w14:paraId="049A3E2D" w14:textId="77777777" w:rsidTr="00685635">
        <w:tc>
          <w:tcPr>
            <w:tcW w:w="10456" w:type="dxa"/>
          </w:tcPr>
          <w:p w14:paraId="0A739673" w14:textId="77777777" w:rsidR="00ED4D25" w:rsidRDefault="00ED4D25">
            <w:pPr>
              <w:rPr>
                <w:rFonts w:ascii="Arial" w:hAnsi="Arial" w:cs="Arial"/>
              </w:rPr>
            </w:pPr>
            <w:r>
              <w:rPr>
                <w:rFonts w:ascii="Arial" w:hAnsi="Arial" w:cs="Arial"/>
              </w:rPr>
              <w:t>13</w:t>
            </w:r>
          </w:p>
          <w:p w14:paraId="59DB34B3" w14:textId="77777777" w:rsidR="00ED4D25" w:rsidRDefault="00ED4D25">
            <w:pPr>
              <w:rPr>
                <w:rFonts w:ascii="Arial" w:hAnsi="Arial" w:cs="Arial"/>
              </w:rPr>
            </w:pPr>
          </w:p>
          <w:p w14:paraId="0C5A1268" w14:textId="77777777" w:rsidR="00ED4D25" w:rsidRDefault="00ED4D25">
            <w:pPr>
              <w:rPr>
                <w:rFonts w:ascii="Arial" w:hAnsi="Arial" w:cs="Arial"/>
              </w:rPr>
            </w:pPr>
          </w:p>
          <w:p w14:paraId="6AF2EDD0" w14:textId="11C3B843" w:rsidR="00ED4D25" w:rsidRDefault="00ED4D25">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D7607" w14:textId="77777777" w:rsidR="00CF6D45" w:rsidRDefault="00CF6D45" w:rsidP="003D04A5">
      <w:pPr>
        <w:spacing w:after="0"/>
      </w:pPr>
      <w:r>
        <w:separator/>
      </w:r>
    </w:p>
  </w:endnote>
  <w:endnote w:type="continuationSeparator" w:id="0">
    <w:p w14:paraId="362D7707" w14:textId="77777777" w:rsidR="00CF6D45" w:rsidRDefault="00CF6D45"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26137" w14:textId="77777777" w:rsidR="00CF6D45" w:rsidRDefault="00CF6D45" w:rsidP="003D04A5">
      <w:pPr>
        <w:spacing w:after="0"/>
      </w:pPr>
      <w:r>
        <w:separator/>
      </w:r>
    </w:p>
  </w:footnote>
  <w:footnote w:type="continuationSeparator" w:id="0">
    <w:p w14:paraId="7989A38A" w14:textId="77777777" w:rsidR="00CF6D45" w:rsidRDefault="00CF6D45"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01D28"/>
    <w:rsid w:val="000706D2"/>
    <w:rsid w:val="000E0148"/>
    <w:rsid w:val="0018561C"/>
    <w:rsid w:val="00191D2D"/>
    <w:rsid w:val="00263B5A"/>
    <w:rsid w:val="00264070"/>
    <w:rsid w:val="002C236E"/>
    <w:rsid w:val="0031666F"/>
    <w:rsid w:val="003428E6"/>
    <w:rsid w:val="00380023"/>
    <w:rsid w:val="003845D6"/>
    <w:rsid w:val="00392399"/>
    <w:rsid w:val="003B6861"/>
    <w:rsid w:val="003D04A5"/>
    <w:rsid w:val="00432364"/>
    <w:rsid w:val="0048136E"/>
    <w:rsid w:val="00596778"/>
    <w:rsid w:val="005C5962"/>
    <w:rsid w:val="00622D03"/>
    <w:rsid w:val="006650B1"/>
    <w:rsid w:val="00685635"/>
    <w:rsid w:val="006A1B0E"/>
    <w:rsid w:val="006C32D0"/>
    <w:rsid w:val="006D09A1"/>
    <w:rsid w:val="00730741"/>
    <w:rsid w:val="00745B67"/>
    <w:rsid w:val="00785087"/>
    <w:rsid w:val="007B70D4"/>
    <w:rsid w:val="007E1C02"/>
    <w:rsid w:val="00812437"/>
    <w:rsid w:val="0083516A"/>
    <w:rsid w:val="008366AE"/>
    <w:rsid w:val="0085427B"/>
    <w:rsid w:val="00891073"/>
    <w:rsid w:val="00891179"/>
    <w:rsid w:val="00934A51"/>
    <w:rsid w:val="00972397"/>
    <w:rsid w:val="009817EF"/>
    <w:rsid w:val="00A5641C"/>
    <w:rsid w:val="00A7249A"/>
    <w:rsid w:val="00A72F39"/>
    <w:rsid w:val="00AA6C64"/>
    <w:rsid w:val="00AD52C3"/>
    <w:rsid w:val="00B13E0D"/>
    <w:rsid w:val="00B653B4"/>
    <w:rsid w:val="00C71DDB"/>
    <w:rsid w:val="00C92482"/>
    <w:rsid w:val="00CB1162"/>
    <w:rsid w:val="00CB6243"/>
    <w:rsid w:val="00CF6D45"/>
    <w:rsid w:val="00D2535E"/>
    <w:rsid w:val="00D8148C"/>
    <w:rsid w:val="00DD7643"/>
    <w:rsid w:val="00DE6470"/>
    <w:rsid w:val="00E8527B"/>
    <w:rsid w:val="00EB7ECB"/>
    <w:rsid w:val="00ED4D25"/>
    <w:rsid w:val="00FB0DE4"/>
    <w:rsid w:val="00FC0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2CD81D-43BD-4B8E-A949-1685F52CFD73}">
  <ds:schemaRefs>
    <ds:schemaRef ds:uri="http://schemas.microsoft.com/sharepoint/v3/contenttype/forms"/>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92</Words>
  <Characters>679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Shahida Gaya</cp:lastModifiedBy>
  <cp:revision>3</cp:revision>
  <dcterms:created xsi:type="dcterms:W3CDTF">2026-04-13T12:55:00Z</dcterms:created>
  <dcterms:modified xsi:type="dcterms:W3CDTF">2026-04-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